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76CB3" w14:textId="77777777" w:rsidR="00F75BA2" w:rsidRPr="006348C0" w:rsidRDefault="00C838D9" w:rsidP="006348C0">
      <w:pPr>
        <w:spacing w:line="360" w:lineRule="auto"/>
        <w:ind w:left="284"/>
        <w:jc w:val="center"/>
        <w:rPr>
          <w:b/>
          <w:spacing w:val="20"/>
        </w:rPr>
      </w:pPr>
      <w:r>
        <w:rPr>
          <w:b/>
          <w:spacing w:val="20"/>
        </w:rPr>
        <w:t xml:space="preserve">REQUERIMENTO DE APROVEITAMENTO DE DISCIPLINA </w:t>
      </w:r>
    </w:p>
    <w:p w14:paraId="4811F65A" w14:textId="77777777" w:rsidR="008A0C34" w:rsidRPr="00F51EB0" w:rsidRDefault="008A0C34" w:rsidP="00973BE7">
      <w:pPr>
        <w:spacing w:line="360" w:lineRule="auto"/>
        <w:ind w:left="284"/>
        <w:rPr>
          <w:b/>
          <w:sz w:val="16"/>
          <w:szCs w:val="16"/>
        </w:rPr>
      </w:pPr>
    </w:p>
    <w:p w14:paraId="7424C71D" w14:textId="32568378" w:rsidR="00C838D9" w:rsidRDefault="00C838D9" w:rsidP="00F51EB0">
      <w:pPr>
        <w:ind w:left="284"/>
        <w:jc w:val="both"/>
        <w:rPr>
          <w:sz w:val="22"/>
          <w:szCs w:val="22"/>
        </w:rPr>
      </w:pPr>
      <w:r w:rsidRPr="00272A7C">
        <w:rPr>
          <w:sz w:val="22"/>
          <w:szCs w:val="22"/>
        </w:rPr>
        <w:t>Eu, ________________________________________________________________, aluno (a) do Curso de Mestrado do Programa de Pós-Gra</w:t>
      </w:r>
      <w:r w:rsidR="00B23106" w:rsidRPr="00272A7C">
        <w:rPr>
          <w:sz w:val="22"/>
          <w:szCs w:val="22"/>
        </w:rPr>
        <w:t>duação em Ciências Aplicadas à Saúde</w:t>
      </w:r>
      <w:r w:rsidRPr="00272A7C">
        <w:rPr>
          <w:sz w:val="22"/>
          <w:szCs w:val="22"/>
        </w:rPr>
        <w:t>, matrícula ________________, venho solicitar ao professor (a) orientador(a) _________________________</w:t>
      </w:r>
      <w:r w:rsidR="00B23106" w:rsidRPr="00272A7C">
        <w:rPr>
          <w:sz w:val="22"/>
          <w:szCs w:val="22"/>
        </w:rPr>
        <w:t xml:space="preserve"> e à Coordenação do Programa</w:t>
      </w:r>
      <w:r w:rsidRPr="00272A7C">
        <w:rPr>
          <w:sz w:val="22"/>
          <w:szCs w:val="22"/>
        </w:rPr>
        <w:t>, a análise da(s) disciplina(s) abaixo relacionada(s) para fins de aproveitamento de créditos</w:t>
      </w:r>
      <w:r w:rsidR="00F62A7E" w:rsidRPr="00272A7C">
        <w:rPr>
          <w:sz w:val="22"/>
          <w:szCs w:val="22"/>
        </w:rPr>
        <w:t xml:space="preserve"> relativos </w:t>
      </w:r>
      <w:r w:rsidR="007473B1">
        <w:rPr>
          <w:sz w:val="22"/>
          <w:szCs w:val="22"/>
        </w:rPr>
        <w:t>a</w:t>
      </w:r>
      <w:r w:rsidRPr="00272A7C">
        <w:rPr>
          <w:sz w:val="22"/>
          <w:szCs w:val="22"/>
        </w:rPr>
        <w:t>:</w:t>
      </w:r>
    </w:p>
    <w:p w14:paraId="3BE7000B" w14:textId="77777777" w:rsidR="00177D47" w:rsidRDefault="00177D47" w:rsidP="00177D47">
      <w:pPr>
        <w:ind w:left="284"/>
        <w:rPr>
          <w:b/>
          <w:bCs/>
          <w:sz w:val="22"/>
          <w:szCs w:val="22"/>
        </w:rPr>
      </w:pPr>
    </w:p>
    <w:p w14:paraId="2A7FC067" w14:textId="77777777" w:rsidR="0040593E" w:rsidRPr="007473B1" w:rsidRDefault="00177D47" w:rsidP="0040593E">
      <w:pPr>
        <w:ind w:left="284"/>
        <w:rPr>
          <w:b/>
          <w:bCs/>
          <w:color w:val="FF0000"/>
          <w:sz w:val="22"/>
          <w:szCs w:val="22"/>
        </w:rPr>
      </w:pPr>
      <w:r w:rsidRPr="007473B1">
        <w:rPr>
          <w:b/>
          <w:bCs/>
          <w:color w:val="FF0000"/>
          <w:sz w:val="22"/>
          <w:szCs w:val="22"/>
        </w:rPr>
        <w:t>*anexar histórico da (s) disciplina (s) cursada (s)</w:t>
      </w:r>
    </w:p>
    <w:p w14:paraId="705BC134" w14:textId="252CF5A5" w:rsidR="00AB061D" w:rsidRPr="007473B1" w:rsidRDefault="0040593E" w:rsidP="0040593E">
      <w:pPr>
        <w:ind w:left="284"/>
        <w:rPr>
          <w:b/>
          <w:bCs/>
          <w:color w:val="FF0000"/>
          <w:sz w:val="22"/>
          <w:szCs w:val="22"/>
        </w:rPr>
      </w:pPr>
      <w:r w:rsidRPr="007473B1">
        <w:rPr>
          <w:b/>
          <w:bCs/>
          <w:color w:val="FF0000"/>
          <w:sz w:val="22"/>
          <w:szCs w:val="22"/>
        </w:rPr>
        <w:t>*anexar ementa</w:t>
      </w:r>
      <w:r w:rsidR="007473B1">
        <w:rPr>
          <w:b/>
          <w:bCs/>
          <w:color w:val="FF0000"/>
          <w:sz w:val="22"/>
          <w:szCs w:val="22"/>
        </w:rPr>
        <w:t xml:space="preserve"> (s)</w:t>
      </w:r>
      <w:r w:rsidRPr="007473B1">
        <w:rPr>
          <w:b/>
          <w:bCs/>
          <w:color w:val="FF0000"/>
          <w:sz w:val="22"/>
          <w:szCs w:val="22"/>
        </w:rPr>
        <w:t xml:space="preserve"> da</w:t>
      </w:r>
      <w:r w:rsidR="007473B1">
        <w:rPr>
          <w:b/>
          <w:bCs/>
          <w:color w:val="FF0000"/>
          <w:sz w:val="22"/>
          <w:szCs w:val="22"/>
        </w:rPr>
        <w:t xml:space="preserve"> (s)</w:t>
      </w:r>
      <w:r w:rsidRPr="007473B1">
        <w:rPr>
          <w:b/>
          <w:bCs/>
          <w:color w:val="FF0000"/>
          <w:sz w:val="22"/>
          <w:szCs w:val="22"/>
        </w:rPr>
        <w:t xml:space="preserve"> disciplina</w:t>
      </w:r>
      <w:r w:rsidR="007473B1">
        <w:rPr>
          <w:b/>
          <w:bCs/>
          <w:color w:val="FF0000"/>
          <w:sz w:val="22"/>
          <w:szCs w:val="22"/>
        </w:rPr>
        <w:t xml:space="preserve"> (s)</w:t>
      </w:r>
      <w:r w:rsidRPr="007473B1">
        <w:rPr>
          <w:b/>
          <w:bCs/>
          <w:color w:val="FF0000"/>
          <w:sz w:val="22"/>
          <w:szCs w:val="22"/>
        </w:rPr>
        <w:t xml:space="preserve"> assinada </w:t>
      </w:r>
      <w:r w:rsidR="007473B1">
        <w:rPr>
          <w:b/>
          <w:bCs/>
          <w:color w:val="FF0000"/>
          <w:sz w:val="22"/>
          <w:szCs w:val="22"/>
        </w:rPr>
        <w:t xml:space="preserve">(s) </w:t>
      </w:r>
      <w:r w:rsidRPr="007473B1">
        <w:rPr>
          <w:b/>
          <w:bCs/>
          <w:color w:val="FF0000"/>
          <w:sz w:val="22"/>
          <w:szCs w:val="22"/>
        </w:rPr>
        <w:t>pela Coordenação do PPG (em caso de disciplina</w:t>
      </w:r>
      <w:r w:rsidR="007473B1">
        <w:rPr>
          <w:b/>
          <w:bCs/>
          <w:color w:val="FF0000"/>
          <w:sz w:val="22"/>
          <w:szCs w:val="22"/>
        </w:rPr>
        <w:t xml:space="preserve"> </w:t>
      </w:r>
      <w:r w:rsidRPr="007473B1">
        <w:rPr>
          <w:b/>
          <w:bCs/>
          <w:color w:val="FF0000"/>
          <w:sz w:val="22"/>
          <w:szCs w:val="22"/>
        </w:rPr>
        <w:t>cursada em outro PPG)</w:t>
      </w:r>
    </w:p>
    <w:p w14:paraId="535D0679" w14:textId="32E866D8" w:rsidR="00F62A7E" w:rsidRDefault="00F62A7E" w:rsidP="0040593E">
      <w:pPr>
        <w:ind w:left="284"/>
        <w:rPr>
          <w:sz w:val="10"/>
          <w:szCs w:val="10"/>
        </w:rPr>
      </w:pPr>
    </w:p>
    <w:p w14:paraId="18BE43B0" w14:textId="56377AE5" w:rsidR="007473B1" w:rsidRDefault="007473B1" w:rsidP="0040593E">
      <w:pPr>
        <w:ind w:left="284"/>
        <w:rPr>
          <w:sz w:val="10"/>
          <w:szCs w:val="10"/>
        </w:rPr>
      </w:pPr>
    </w:p>
    <w:p w14:paraId="297299BB" w14:textId="77777777" w:rsidR="007473B1" w:rsidRPr="00F62A7E" w:rsidRDefault="007473B1" w:rsidP="0040593E">
      <w:pPr>
        <w:ind w:left="284"/>
        <w:rPr>
          <w:sz w:val="10"/>
          <w:szCs w:val="10"/>
        </w:rPr>
      </w:pPr>
    </w:p>
    <w:tbl>
      <w:tblPr>
        <w:tblStyle w:val="Tabelacomgrade"/>
        <w:tblW w:w="8505" w:type="dxa"/>
        <w:tblInd w:w="137" w:type="dxa"/>
        <w:tblLook w:val="04A0" w:firstRow="1" w:lastRow="0" w:firstColumn="1" w:lastColumn="0" w:noHBand="0" w:noVBand="1"/>
      </w:tblPr>
      <w:tblGrid>
        <w:gridCol w:w="2552"/>
        <w:gridCol w:w="2409"/>
        <w:gridCol w:w="3544"/>
      </w:tblGrid>
      <w:tr w:rsidR="00F62A7E" w14:paraId="2CEC48D7" w14:textId="77777777" w:rsidTr="00272A7C">
        <w:trPr>
          <w:trHeight w:val="252"/>
        </w:trPr>
        <w:tc>
          <w:tcPr>
            <w:tcW w:w="8505" w:type="dxa"/>
            <w:gridSpan w:val="3"/>
          </w:tcPr>
          <w:p w14:paraId="32CE3C4E" w14:textId="77777777" w:rsidR="00F62A7E" w:rsidRPr="00272A7C" w:rsidRDefault="00F62A7E" w:rsidP="00C838D9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>Nome da Disciplina:</w:t>
            </w:r>
          </w:p>
        </w:tc>
      </w:tr>
      <w:tr w:rsidR="00F62A7E" w14:paraId="5C3FE4A0" w14:textId="77777777" w:rsidTr="00F62A7E">
        <w:tc>
          <w:tcPr>
            <w:tcW w:w="2552" w:type="dxa"/>
          </w:tcPr>
          <w:p w14:paraId="7FB32509" w14:textId="77777777" w:rsidR="00F62A7E" w:rsidRPr="00272A7C" w:rsidRDefault="00F62A7E" w:rsidP="00C838D9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 xml:space="preserve">Semestre/ano: </w:t>
            </w:r>
          </w:p>
        </w:tc>
        <w:tc>
          <w:tcPr>
            <w:tcW w:w="2409" w:type="dxa"/>
          </w:tcPr>
          <w:p w14:paraId="16A0CEAC" w14:textId="77777777" w:rsidR="00F62A7E" w:rsidRPr="00272A7C" w:rsidRDefault="00F62A7E" w:rsidP="00C838D9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>Carga horária: ____h</w:t>
            </w:r>
          </w:p>
        </w:tc>
        <w:tc>
          <w:tcPr>
            <w:tcW w:w="3544" w:type="dxa"/>
          </w:tcPr>
          <w:p w14:paraId="32254E76" w14:textId="77777777" w:rsidR="00F62A7E" w:rsidRPr="00272A7C" w:rsidRDefault="00382DE4" w:rsidP="00C838D9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úmero de créditos:</w:t>
            </w:r>
          </w:p>
        </w:tc>
      </w:tr>
      <w:tr w:rsidR="00382DE4" w14:paraId="252BB75A" w14:textId="77777777" w:rsidTr="00F62A7E">
        <w:tc>
          <w:tcPr>
            <w:tcW w:w="8505" w:type="dxa"/>
            <w:gridSpan w:val="3"/>
          </w:tcPr>
          <w:p w14:paraId="1A32AD36" w14:textId="77777777" w:rsidR="00382DE4" w:rsidRPr="00272A7C" w:rsidRDefault="00382DE4" w:rsidP="00C838D9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fessor Responsável:</w:t>
            </w:r>
          </w:p>
        </w:tc>
      </w:tr>
      <w:tr w:rsidR="00F62A7E" w14:paraId="57D6699E" w14:textId="77777777" w:rsidTr="00F62A7E">
        <w:tc>
          <w:tcPr>
            <w:tcW w:w="8505" w:type="dxa"/>
            <w:gridSpan w:val="3"/>
          </w:tcPr>
          <w:p w14:paraId="1925BD28" w14:textId="77777777" w:rsidR="00F62A7E" w:rsidRPr="00272A7C" w:rsidRDefault="00382DE4" w:rsidP="00C838D9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>PPG:</w:t>
            </w:r>
          </w:p>
        </w:tc>
      </w:tr>
      <w:tr w:rsidR="00382DE4" w14:paraId="7E73241F" w14:textId="77777777" w:rsidTr="00F62A7E">
        <w:tc>
          <w:tcPr>
            <w:tcW w:w="8505" w:type="dxa"/>
            <w:gridSpan w:val="3"/>
          </w:tcPr>
          <w:p w14:paraId="579EB42E" w14:textId="77777777" w:rsidR="00382DE4" w:rsidRPr="00272A7C" w:rsidRDefault="00382DE4" w:rsidP="00C838D9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>Instituição:</w:t>
            </w:r>
          </w:p>
        </w:tc>
      </w:tr>
      <w:tr w:rsidR="00753ACB" w14:paraId="75516EBB" w14:textId="77777777" w:rsidTr="00F62A7E">
        <w:tc>
          <w:tcPr>
            <w:tcW w:w="8505" w:type="dxa"/>
            <w:gridSpan w:val="3"/>
          </w:tcPr>
          <w:p w14:paraId="279AB654" w14:textId="5321BC08" w:rsidR="00753ACB" w:rsidRPr="00272A7C" w:rsidRDefault="00753ACB" w:rsidP="00C838D9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ta/Conceito final:</w:t>
            </w:r>
          </w:p>
        </w:tc>
      </w:tr>
    </w:tbl>
    <w:p w14:paraId="223DAA2E" w14:textId="77777777" w:rsidR="00382DE4" w:rsidRDefault="00382DE4" w:rsidP="00B23106">
      <w:pPr>
        <w:spacing w:line="360" w:lineRule="auto"/>
        <w:rPr>
          <w:sz w:val="22"/>
          <w:szCs w:val="22"/>
        </w:rPr>
      </w:pPr>
    </w:p>
    <w:tbl>
      <w:tblPr>
        <w:tblStyle w:val="Tabelacomgrade"/>
        <w:tblW w:w="8505" w:type="dxa"/>
        <w:tblInd w:w="137" w:type="dxa"/>
        <w:tblLook w:val="04A0" w:firstRow="1" w:lastRow="0" w:firstColumn="1" w:lastColumn="0" w:noHBand="0" w:noVBand="1"/>
      </w:tblPr>
      <w:tblGrid>
        <w:gridCol w:w="2552"/>
        <w:gridCol w:w="2409"/>
        <w:gridCol w:w="3544"/>
      </w:tblGrid>
      <w:tr w:rsidR="00382DE4" w14:paraId="1CE7847C" w14:textId="77777777" w:rsidTr="00397E69">
        <w:trPr>
          <w:trHeight w:val="252"/>
        </w:trPr>
        <w:tc>
          <w:tcPr>
            <w:tcW w:w="8505" w:type="dxa"/>
            <w:gridSpan w:val="3"/>
          </w:tcPr>
          <w:p w14:paraId="32B6765C" w14:textId="77777777" w:rsidR="00382DE4" w:rsidRPr="00272A7C" w:rsidRDefault="00382DE4" w:rsidP="00397E69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>Nome da Disciplina:</w:t>
            </w:r>
          </w:p>
        </w:tc>
      </w:tr>
      <w:tr w:rsidR="00382DE4" w14:paraId="0D3AF844" w14:textId="77777777" w:rsidTr="00397E69">
        <w:tc>
          <w:tcPr>
            <w:tcW w:w="2552" w:type="dxa"/>
          </w:tcPr>
          <w:p w14:paraId="78D25373" w14:textId="77777777" w:rsidR="00382DE4" w:rsidRPr="00272A7C" w:rsidRDefault="00382DE4" w:rsidP="00397E69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 xml:space="preserve">Semestre/ano: </w:t>
            </w:r>
          </w:p>
        </w:tc>
        <w:tc>
          <w:tcPr>
            <w:tcW w:w="2409" w:type="dxa"/>
          </w:tcPr>
          <w:p w14:paraId="37D84AC7" w14:textId="77777777" w:rsidR="00382DE4" w:rsidRPr="00272A7C" w:rsidRDefault="00382DE4" w:rsidP="00397E69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>Carga horária: ____h</w:t>
            </w:r>
          </w:p>
        </w:tc>
        <w:tc>
          <w:tcPr>
            <w:tcW w:w="3544" w:type="dxa"/>
          </w:tcPr>
          <w:p w14:paraId="7FB992A0" w14:textId="77777777" w:rsidR="00382DE4" w:rsidRPr="00272A7C" w:rsidRDefault="00382DE4" w:rsidP="00397E69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úmero de créditos:</w:t>
            </w:r>
          </w:p>
        </w:tc>
      </w:tr>
      <w:tr w:rsidR="00382DE4" w14:paraId="4FC61E2C" w14:textId="77777777" w:rsidTr="00397E69">
        <w:tc>
          <w:tcPr>
            <w:tcW w:w="8505" w:type="dxa"/>
            <w:gridSpan w:val="3"/>
          </w:tcPr>
          <w:p w14:paraId="2A531129" w14:textId="77777777" w:rsidR="00382DE4" w:rsidRPr="00272A7C" w:rsidRDefault="00382DE4" w:rsidP="00397E69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fessor Responsável:</w:t>
            </w:r>
          </w:p>
        </w:tc>
      </w:tr>
      <w:tr w:rsidR="00382DE4" w14:paraId="1C31D147" w14:textId="77777777" w:rsidTr="00397E69">
        <w:tc>
          <w:tcPr>
            <w:tcW w:w="8505" w:type="dxa"/>
            <w:gridSpan w:val="3"/>
          </w:tcPr>
          <w:p w14:paraId="7E805460" w14:textId="77777777" w:rsidR="00382DE4" w:rsidRPr="00272A7C" w:rsidRDefault="00382DE4" w:rsidP="00397E69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>PPG:</w:t>
            </w:r>
          </w:p>
        </w:tc>
      </w:tr>
      <w:tr w:rsidR="00382DE4" w14:paraId="427E6165" w14:textId="77777777" w:rsidTr="00397E69">
        <w:tc>
          <w:tcPr>
            <w:tcW w:w="8505" w:type="dxa"/>
            <w:gridSpan w:val="3"/>
          </w:tcPr>
          <w:p w14:paraId="3E364192" w14:textId="77777777" w:rsidR="00382DE4" w:rsidRPr="00272A7C" w:rsidRDefault="00382DE4" w:rsidP="00397E69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>Instituição:</w:t>
            </w:r>
          </w:p>
        </w:tc>
      </w:tr>
      <w:tr w:rsidR="00753ACB" w14:paraId="6ACF68EC" w14:textId="77777777" w:rsidTr="00397E69">
        <w:tc>
          <w:tcPr>
            <w:tcW w:w="8505" w:type="dxa"/>
            <w:gridSpan w:val="3"/>
          </w:tcPr>
          <w:p w14:paraId="0BCDA213" w14:textId="27DC51D1" w:rsidR="00753ACB" w:rsidRPr="00272A7C" w:rsidRDefault="00753ACB" w:rsidP="00397E69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ta/Conceito final:</w:t>
            </w:r>
          </w:p>
        </w:tc>
      </w:tr>
    </w:tbl>
    <w:p w14:paraId="056B33FD" w14:textId="77777777" w:rsidR="00382DE4" w:rsidRDefault="00382DE4" w:rsidP="00B23106">
      <w:pPr>
        <w:spacing w:line="360" w:lineRule="auto"/>
        <w:rPr>
          <w:sz w:val="22"/>
          <w:szCs w:val="22"/>
        </w:rPr>
      </w:pPr>
    </w:p>
    <w:tbl>
      <w:tblPr>
        <w:tblStyle w:val="Tabelacomgrade"/>
        <w:tblW w:w="8505" w:type="dxa"/>
        <w:tblInd w:w="137" w:type="dxa"/>
        <w:tblLook w:val="04A0" w:firstRow="1" w:lastRow="0" w:firstColumn="1" w:lastColumn="0" w:noHBand="0" w:noVBand="1"/>
      </w:tblPr>
      <w:tblGrid>
        <w:gridCol w:w="2552"/>
        <w:gridCol w:w="2409"/>
        <w:gridCol w:w="3544"/>
      </w:tblGrid>
      <w:tr w:rsidR="00382DE4" w14:paraId="749B84BE" w14:textId="77777777" w:rsidTr="00397E69">
        <w:trPr>
          <w:trHeight w:val="252"/>
        </w:trPr>
        <w:tc>
          <w:tcPr>
            <w:tcW w:w="8505" w:type="dxa"/>
            <w:gridSpan w:val="3"/>
          </w:tcPr>
          <w:p w14:paraId="7CB631A5" w14:textId="77777777" w:rsidR="00382DE4" w:rsidRPr="00272A7C" w:rsidRDefault="00382DE4" w:rsidP="00397E69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>Nome da Disciplina:</w:t>
            </w:r>
          </w:p>
        </w:tc>
      </w:tr>
      <w:tr w:rsidR="00382DE4" w14:paraId="73455556" w14:textId="77777777" w:rsidTr="00397E69">
        <w:tc>
          <w:tcPr>
            <w:tcW w:w="2552" w:type="dxa"/>
          </w:tcPr>
          <w:p w14:paraId="0D406C54" w14:textId="77777777" w:rsidR="00382DE4" w:rsidRPr="00272A7C" w:rsidRDefault="00382DE4" w:rsidP="00397E69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 xml:space="preserve">Semestre/ano: </w:t>
            </w:r>
          </w:p>
        </w:tc>
        <w:tc>
          <w:tcPr>
            <w:tcW w:w="2409" w:type="dxa"/>
          </w:tcPr>
          <w:p w14:paraId="7B889D5E" w14:textId="77777777" w:rsidR="00382DE4" w:rsidRPr="00272A7C" w:rsidRDefault="00382DE4" w:rsidP="00397E69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>Carga horária: ____h</w:t>
            </w:r>
          </w:p>
        </w:tc>
        <w:tc>
          <w:tcPr>
            <w:tcW w:w="3544" w:type="dxa"/>
          </w:tcPr>
          <w:p w14:paraId="430A0A99" w14:textId="77777777" w:rsidR="00382DE4" w:rsidRPr="00272A7C" w:rsidRDefault="00382DE4" w:rsidP="00397E69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úmero de créditos:</w:t>
            </w:r>
          </w:p>
        </w:tc>
      </w:tr>
      <w:tr w:rsidR="00382DE4" w14:paraId="6806341F" w14:textId="77777777" w:rsidTr="00397E69">
        <w:tc>
          <w:tcPr>
            <w:tcW w:w="8505" w:type="dxa"/>
            <w:gridSpan w:val="3"/>
          </w:tcPr>
          <w:p w14:paraId="45E7C891" w14:textId="77777777" w:rsidR="00382DE4" w:rsidRPr="00272A7C" w:rsidRDefault="00382DE4" w:rsidP="00397E69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fessor Responsável:</w:t>
            </w:r>
          </w:p>
        </w:tc>
      </w:tr>
      <w:tr w:rsidR="00382DE4" w14:paraId="191530C3" w14:textId="77777777" w:rsidTr="00397E69">
        <w:tc>
          <w:tcPr>
            <w:tcW w:w="8505" w:type="dxa"/>
            <w:gridSpan w:val="3"/>
          </w:tcPr>
          <w:p w14:paraId="510A741C" w14:textId="77777777" w:rsidR="00382DE4" w:rsidRPr="00272A7C" w:rsidRDefault="00382DE4" w:rsidP="00397E69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>PPG:</w:t>
            </w:r>
          </w:p>
        </w:tc>
      </w:tr>
      <w:tr w:rsidR="00382DE4" w14:paraId="5BE69922" w14:textId="77777777" w:rsidTr="00397E69">
        <w:tc>
          <w:tcPr>
            <w:tcW w:w="8505" w:type="dxa"/>
            <w:gridSpan w:val="3"/>
          </w:tcPr>
          <w:p w14:paraId="5CFC7378" w14:textId="77777777" w:rsidR="00382DE4" w:rsidRPr="00272A7C" w:rsidRDefault="00382DE4" w:rsidP="00397E69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>Instituição:</w:t>
            </w:r>
          </w:p>
        </w:tc>
      </w:tr>
      <w:tr w:rsidR="00753ACB" w14:paraId="3BD48570" w14:textId="77777777" w:rsidTr="00397E69">
        <w:tc>
          <w:tcPr>
            <w:tcW w:w="8505" w:type="dxa"/>
            <w:gridSpan w:val="3"/>
          </w:tcPr>
          <w:p w14:paraId="524BAA63" w14:textId="4C91E42B" w:rsidR="00753ACB" w:rsidRPr="00272A7C" w:rsidRDefault="00753ACB" w:rsidP="00397E69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ta/Conceito final:</w:t>
            </w:r>
          </w:p>
        </w:tc>
      </w:tr>
    </w:tbl>
    <w:p w14:paraId="426333C6" w14:textId="79346FF0" w:rsidR="00177D47" w:rsidRDefault="00177D47" w:rsidP="009C7FFD">
      <w:pPr>
        <w:spacing w:line="360" w:lineRule="auto"/>
        <w:ind w:left="-142"/>
        <w:rPr>
          <w:sz w:val="22"/>
          <w:szCs w:val="22"/>
        </w:rPr>
      </w:pPr>
    </w:p>
    <w:p w14:paraId="742620BA" w14:textId="77777777" w:rsidR="00AB061D" w:rsidRDefault="00AB061D" w:rsidP="009C7FFD">
      <w:pPr>
        <w:spacing w:line="360" w:lineRule="auto"/>
        <w:ind w:left="-142"/>
        <w:rPr>
          <w:sz w:val="22"/>
          <w:szCs w:val="22"/>
        </w:rPr>
      </w:pPr>
    </w:p>
    <w:p w14:paraId="388DA5B0" w14:textId="6D507346" w:rsidR="00F62A7E" w:rsidRPr="00272A7C" w:rsidRDefault="00F51EB0" w:rsidP="009C7FFD">
      <w:pPr>
        <w:spacing w:line="360" w:lineRule="auto"/>
        <w:ind w:left="-142"/>
        <w:rPr>
          <w:sz w:val="22"/>
          <w:szCs w:val="22"/>
        </w:rPr>
      </w:pPr>
      <w:r w:rsidRPr="00177D4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FA81E8C" wp14:editId="24123115">
                <wp:simplePos x="0" y="0"/>
                <wp:positionH relativeFrom="column">
                  <wp:posOffset>2796540</wp:posOffset>
                </wp:positionH>
                <wp:positionV relativeFrom="paragraph">
                  <wp:posOffset>25400</wp:posOffset>
                </wp:positionV>
                <wp:extent cx="2887980" cy="765810"/>
                <wp:effectExtent l="0" t="0" r="26670" b="1524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7980" cy="76581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8C666" w14:textId="6C906A57" w:rsidR="00171962" w:rsidRPr="00171962" w:rsidRDefault="00171962" w:rsidP="00171962">
                            <w:pPr>
                              <w:jc w:val="center"/>
                              <w:rPr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171962">
                              <w:rPr>
                                <w:color w:val="FF0000"/>
                                <w:sz w:val="22"/>
                                <w:szCs w:val="22"/>
                              </w:rPr>
                              <w:t>(Assinatura do aluno)</w:t>
                            </w:r>
                          </w:p>
                          <w:p w14:paraId="29A25662" w14:textId="68F1C1FA" w:rsidR="00F51EB0" w:rsidRPr="00171962" w:rsidRDefault="00F51EB0" w:rsidP="00F51EB0">
                            <w:pPr>
                              <w:jc w:val="center"/>
                              <w:rPr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171962">
                              <w:rPr>
                                <w:sz w:val="22"/>
                                <w:szCs w:val="22"/>
                              </w:rPr>
                              <w:t>_________________________________</w:t>
                            </w:r>
                          </w:p>
                          <w:p w14:paraId="53D8BE99" w14:textId="40FE6892" w:rsidR="00F51EB0" w:rsidRPr="00171962" w:rsidRDefault="00171962" w:rsidP="00F51EB0">
                            <w:pPr>
                              <w:jc w:val="center"/>
                              <w:rPr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171962">
                              <w:rPr>
                                <w:color w:val="FF0000"/>
                                <w:sz w:val="22"/>
                                <w:szCs w:val="22"/>
                              </w:rPr>
                              <w:t>(Nome</w:t>
                            </w:r>
                            <w:r w:rsidR="00F51EB0" w:rsidRPr="00171962"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 do aluno</w:t>
                            </w:r>
                            <w:r w:rsidRPr="00171962">
                              <w:rPr>
                                <w:color w:val="FF0000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3D14DAFC" w14:textId="77777777" w:rsidR="00F51EB0" w:rsidRDefault="00F51EB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A81E8C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20.2pt;margin-top:2pt;width:227.4pt;height:60.3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" fillcolor="white [3212]" strokecolor="white [3212]">
                <v:textbox>
                  <w:txbxContent>
                    <w:p w14:paraId="56A8C666" w14:textId="6C906A57" w:rsidR="00171962" w:rsidRPr="00171962" w:rsidRDefault="00171962" w:rsidP="00171962">
                      <w:pPr>
                        <w:jc w:val="center"/>
                        <w:rPr>
                          <w:color w:val="FF0000"/>
                          <w:sz w:val="22"/>
                          <w:szCs w:val="22"/>
                        </w:rPr>
                      </w:pPr>
                      <w:r w:rsidRPr="00171962">
                        <w:rPr>
                          <w:color w:val="FF0000"/>
                          <w:sz w:val="22"/>
                          <w:szCs w:val="22"/>
                        </w:rPr>
                        <w:t>(</w:t>
                      </w:r>
                      <w:r w:rsidRPr="00171962">
                        <w:rPr>
                          <w:color w:val="FF0000"/>
                          <w:sz w:val="22"/>
                          <w:szCs w:val="22"/>
                        </w:rPr>
                        <w:t>Assinatura do aluno</w:t>
                      </w:r>
                      <w:r w:rsidRPr="00171962">
                        <w:rPr>
                          <w:color w:val="FF0000"/>
                          <w:sz w:val="22"/>
                          <w:szCs w:val="22"/>
                        </w:rPr>
                        <w:t>)</w:t>
                      </w:r>
                    </w:p>
                    <w:p w14:paraId="29A25662" w14:textId="68F1C1FA" w:rsidR="00F51EB0" w:rsidRPr="00171962" w:rsidRDefault="00F51EB0" w:rsidP="00F51EB0">
                      <w:pPr>
                        <w:jc w:val="center"/>
                        <w:rPr>
                          <w:color w:val="FF0000"/>
                          <w:sz w:val="22"/>
                          <w:szCs w:val="22"/>
                        </w:rPr>
                      </w:pPr>
                      <w:r w:rsidRPr="00171962">
                        <w:rPr>
                          <w:sz w:val="22"/>
                          <w:szCs w:val="22"/>
                        </w:rPr>
                        <w:t>_________________________________</w:t>
                      </w:r>
                    </w:p>
                    <w:p w14:paraId="53D8BE99" w14:textId="40FE6892" w:rsidR="00F51EB0" w:rsidRPr="00171962" w:rsidRDefault="00171962" w:rsidP="00F51EB0">
                      <w:pPr>
                        <w:jc w:val="center"/>
                        <w:rPr>
                          <w:color w:val="FF0000"/>
                          <w:sz w:val="22"/>
                          <w:szCs w:val="22"/>
                        </w:rPr>
                      </w:pPr>
                      <w:r w:rsidRPr="00171962">
                        <w:rPr>
                          <w:color w:val="FF0000"/>
                          <w:sz w:val="22"/>
                          <w:szCs w:val="22"/>
                        </w:rPr>
                        <w:t>(Nome</w:t>
                      </w:r>
                      <w:r w:rsidR="00F51EB0" w:rsidRPr="00171962">
                        <w:rPr>
                          <w:color w:val="FF0000"/>
                          <w:sz w:val="22"/>
                          <w:szCs w:val="22"/>
                        </w:rPr>
                        <w:t xml:space="preserve"> do aluno</w:t>
                      </w:r>
                      <w:r w:rsidRPr="00171962">
                        <w:rPr>
                          <w:color w:val="FF0000"/>
                          <w:sz w:val="22"/>
                          <w:szCs w:val="22"/>
                        </w:rPr>
                        <w:t>)</w:t>
                      </w:r>
                    </w:p>
                    <w:p w14:paraId="3D14DAFC" w14:textId="77777777" w:rsidR="00F51EB0" w:rsidRDefault="00F51EB0"/>
                  </w:txbxContent>
                </v:textbox>
                <w10:wrap type="square"/>
              </v:shape>
            </w:pict>
          </mc:Fallback>
        </mc:AlternateContent>
      </w:r>
      <w:r w:rsidR="00F62A7E" w:rsidRPr="00272A7C">
        <w:rPr>
          <w:sz w:val="22"/>
          <w:szCs w:val="22"/>
        </w:rPr>
        <w:t>Governador Valadares, _____/_____/______</w:t>
      </w:r>
    </w:p>
    <w:p w14:paraId="7E6114BC" w14:textId="77777777" w:rsidR="00AB061D" w:rsidRDefault="00AB061D" w:rsidP="00B23106">
      <w:pPr>
        <w:spacing w:line="360" w:lineRule="auto"/>
        <w:rPr>
          <w:b/>
        </w:rPr>
      </w:pPr>
    </w:p>
    <w:p w14:paraId="660FE20A" w14:textId="2C805C0C" w:rsidR="00AB061D" w:rsidRDefault="00AB061D" w:rsidP="00B23106">
      <w:pPr>
        <w:spacing w:line="360" w:lineRule="auto"/>
        <w:rPr>
          <w:b/>
        </w:rPr>
      </w:pPr>
    </w:p>
    <w:p w14:paraId="1A3E8B39" w14:textId="77777777" w:rsidR="00AA08BA" w:rsidRDefault="00AA08BA" w:rsidP="00B23106">
      <w:pPr>
        <w:spacing w:line="360" w:lineRule="auto"/>
        <w:rPr>
          <w:b/>
          <w:sz w:val="22"/>
          <w:szCs w:val="22"/>
        </w:rPr>
      </w:pPr>
    </w:p>
    <w:p w14:paraId="2D1A1FD7" w14:textId="71425EDF" w:rsidR="00F51EB0" w:rsidRPr="00272A7C" w:rsidRDefault="00F51EB0" w:rsidP="00B23106">
      <w:pPr>
        <w:spacing w:line="360" w:lineRule="auto"/>
        <w:rPr>
          <w:b/>
          <w:sz w:val="22"/>
          <w:szCs w:val="22"/>
        </w:rPr>
      </w:pPr>
      <w:r w:rsidRPr="00272A7C">
        <w:rPr>
          <w:b/>
          <w:sz w:val="22"/>
          <w:szCs w:val="22"/>
        </w:rPr>
        <w:lastRenderedPageBreak/>
        <w:t xml:space="preserve">PARECER DO ORIENTADOR 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2829"/>
        <w:gridCol w:w="2829"/>
        <w:gridCol w:w="2830"/>
      </w:tblGrid>
      <w:tr w:rsidR="00F51EB0" w14:paraId="168C7871" w14:textId="77777777" w:rsidTr="00944869">
        <w:trPr>
          <w:trHeight w:val="374"/>
          <w:jc w:val="center"/>
        </w:trPr>
        <w:tc>
          <w:tcPr>
            <w:tcW w:w="2829" w:type="dxa"/>
            <w:vAlign w:val="center"/>
          </w:tcPr>
          <w:p w14:paraId="5E4438D8" w14:textId="77777777" w:rsidR="00F51EB0" w:rsidRPr="00272A7C" w:rsidRDefault="00F51EB0" w:rsidP="00F51EB0">
            <w:pPr>
              <w:spacing w:line="360" w:lineRule="auto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>Disciplina 1</w:t>
            </w:r>
          </w:p>
        </w:tc>
        <w:tc>
          <w:tcPr>
            <w:tcW w:w="2829" w:type="dxa"/>
            <w:vAlign w:val="center"/>
          </w:tcPr>
          <w:p w14:paraId="7A45AA14" w14:textId="77777777" w:rsidR="00F51EB0" w:rsidRPr="00272A7C" w:rsidRDefault="00F51EB0" w:rsidP="00F51EB0">
            <w:pPr>
              <w:spacing w:line="360" w:lineRule="auto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>Disciplina 2</w:t>
            </w:r>
          </w:p>
        </w:tc>
        <w:tc>
          <w:tcPr>
            <w:tcW w:w="2830" w:type="dxa"/>
            <w:vAlign w:val="center"/>
          </w:tcPr>
          <w:p w14:paraId="5D9ACBE2" w14:textId="77777777" w:rsidR="00F51EB0" w:rsidRPr="00272A7C" w:rsidRDefault="00F51EB0" w:rsidP="00F51EB0">
            <w:pPr>
              <w:spacing w:line="360" w:lineRule="auto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>Disciplina 3</w:t>
            </w:r>
          </w:p>
        </w:tc>
      </w:tr>
      <w:tr w:rsidR="00F51EB0" w14:paraId="7AE3DE4A" w14:textId="77777777" w:rsidTr="00944869">
        <w:trPr>
          <w:trHeight w:val="919"/>
          <w:jc w:val="center"/>
        </w:trPr>
        <w:tc>
          <w:tcPr>
            <w:tcW w:w="2829" w:type="dxa"/>
            <w:vAlign w:val="center"/>
          </w:tcPr>
          <w:p w14:paraId="25F54AA3" w14:textId="77777777" w:rsidR="00F51EB0" w:rsidRPr="00272A7C" w:rsidRDefault="00F51EB0" w:rsidP="00F51EB0">
            <w:pPr>
              <w:spacing w:line="360" w:lineRule="auto"/>
              <w:rPr>
                <w:sz w:val="22"/>
                <w:szCs w:val="22"/>
              </w:rPr>
            </w:pPr>
            <w:r w:rsidRPr="00272A7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F081AF4" wp14:editId="34FED8BC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270</wp:posOffset>
                      </wp:positionV>
                      <wp:extent cx="175260" cy="182880"/>
                      <wp:effectExtent l="0" t="0" r="15240" b="26670"/>
                      <wp:wrapNone/>
                      <wp:docPr id="4" name="Retângulo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5260" cy="1828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1582E52" id="Retângulo 4" o:spid="_x0000_s1026" style="position:absolute;margin-left:-.35pt;margin-top:.1pt;width:13.8pt;height:14.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" fillcolor="white [3201]" strokecolor="black [3213]" strokeweight="1pt"/>
                  </w:pict>
                </mc:Fallback>
              </mc:AlternateContent>
            </w:r>
            <w:r w:rsidRPr="00272A7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FCD72D3" wp14:editId="77BAC9E9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321945</wp:posOffset>
                      </wp:positionV>
                      <wp:extent cx="175260" cy="182880"/>
                      <wp:effectExtent l="0" t="0" r="15240" b="26670"/>
                      <wp:wrapNone/>
                      <wp:docPr id="5" name="Retâ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5260" cy="1828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6809670" id="Retângulo 5" o:spid="_x0000_s1026" style="position:absolute;margin-left:-.5pt;margin-top:25.35pt;width:13.8pt;height:14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" fillcolor="white [3201]" strokecolor="black [3213]" strokeweight="1pt"/>
                  </w:pict>
                </mc:Fallback>
              </mc:AlternateContent>
            </w:r>
            <w:r w:rsidRPr="00272A7C">
              <w:rPr>
                <w:sz w:val="22"/>
                <w:szCs w:val="22"/>
              </w:rPr>
              <w:t xml:space="preserve">       Aprovado</w:t>
            </w:r>
          </w:p>
          <w:p w14:paraId="4E3D22E9" w14:textId="77777777" w:rsidR="00F51EB0" w:rsidRPr="00272A7C" w:rsidRDefault="00F51EB0" w:rsidP="00F51EB0">
            <w:pPr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 xml:space="preserve">       Reprovado</w:t>
            </w:r>
          </w:p>
        </w:tc>
        <w:tc>
          <w:tcPr>
            <w:tcW w:w="2829" w:type="dxa"/>
            <w:vAlign w:val="center"/>
          </w:tcPr>
          <w:p w14:paraId="1A711A5D" w14:textId="77777777" w:rsidR="00F51EB0" w:rsidRPr="00272A7C" w:rsidRDefault="00F51EB0" w:rsidP="00F51EB0">
            <w:pPr>
              <w:spacing w:line="360" w:lineRule="auto"/>
              <w:rPr>
                <w:sz w:val="22"/>
                <w:szCs w:val="22"/>
              </w:rPr>
            </w:pPr>
            <w:r w:rsidRPr="00272A7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3E0F7DD" wp14:editId="7891BBD0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270</wp:posOffset>
                      </wp:positionV>
                      <wp:extent cx="175260" cy="182880"/>
                      <wp:effectExtent l="0" t="0" r="15240" b="26670"/>
                      <wp:wrapNone/>
                      <wp:docPr id="14" name="Retângulo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5260" cy="1828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46ABBE4" id="Retângulo 14" o:spid="_x0000_s1026" style="position:absolute;margin-left:-.35pt;margin-top:.1pt;width:13.8pt;height:14.4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" fillcolor="white [3201]" strokecolor="black [3213]" strokeweight="1pt"/>
                  </w:pict>
                </mc:Fallback>
              </mc:AlternateContent>
            </w:r>
            <w:r w:rsidRPr="00272A7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09DF154C" wp14:editId="4E40CC77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321945</wp:posOffset>
                      </wp:positionV>
                      <wp:extent cx="175260" cy="182880"/>
                      <wp:effectExtent l="0" t="0" r="15240" b="26670"/>
                      <wp:wrapNone/>
                      <wp:docPr id="15" name="Retângulo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5260" cy="1828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45FF132" id="Retângulo 15" o:spid="_x0000_s1026" style="position:absolute;margin-left:-.5pt;margin-top:25.35pt;width:13.8pt;height:14.4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" fillcolor="white [3201]" strokecolor="black [3213]" strokeweight="1pt"/>
                  </w:pict>
                </mc:Fallback>
              </mc:AlternateContent>
            </w:r>
            <w:r w:rsidRPr="00272A7C">
              <w:rPr>
                <w:sz w:val="22"/>
                <w:szCs w:val="22"/>
              </w:rPr>
              <w:t xml:space="preserve">       Aprovado</w:t>
            </w:r>
          </w:p>
          <w:p w14:paraId="000D33D6" w14:textId="77777777" w:rsidR="00F51EB0" w:rsidRPr="00272A7C" w:rsidRDefault="00F51EB0" w:rsidP="00F51EB0">
            <w:pPr>
              <w:spacing w:line="360" w:lineRule="auto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 xml:space="preserve">       Reprovado</w:t>
            </w:r>
          </w:p>
        </w:tc>
        <w:tc>
          <w:tcPr>
            <w:tcW w:w="2830" w:type="dxa"/>
            <w:vAlign w:val="center"/>
          </w:tcPr>
          <w:p w14:paraId="158A4840" w14:textId="77777777" w:rsidR="00F51EB0" w:rsidRPr="00272A7C" w:rsidRDefault="00F51EB0" w:rsidP="00F51EB0">
            <w:pPr>
              <w:spacing w:line="360" w:lineRule="auto"/>
              <w:rPr>
                <w:sz w:val="22"/>
                <w:szCs w:val="22"/>
              </w:rPr>
            </w:pPr>
            <w:r w:rsidRPr="00272A7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6F0D27D" wp14:editId="7FC7D667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270</wp:posOffset>
                      </wp:positionV>
                      <wp:extent cx="175260" cy="182880"/>
                      <wp:effectExtent l="0" t="0" r="15240" b="26670"/>
                      <wp:wrapNone/>
                      <wp:docPr id="16" name="Retângulo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5260" cy="1828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FCC708D" id="Retângulo 16" o:spid="_x0000_s1026" style="position:absolute;margin-left:-.35pt;margin-top:.1pt;width:13.8pt;height:14.4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" fillcolor="white [3201]" strokecolor="black [3213]" strokeweight="1pt"/>
                  </w:pict>
                </mc:Fallback>
              </mc:AlternateContent>
            </w:r>
            <w:r w:rsidRPr="00272A7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0793B2F" wp14:editId="35E04707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321945</wp:posOffset>
                      </wp:positionV>
                      <wp:extent cx="175260" cy="182880"/>
                      <wp:effectExtent l="0" t="0" r="15240" b="26670"/>
                      <wp:wrapNone/>
                      <wp:docPr id="17" name="Retângulo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5260" cy="1828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7783DC0" id="Retângulo 17" o:spid="_x0000_s1026" style="position:absolute;margin-left:-.5pt;margin-top:25.35pt;width:13.8pt;height:14.4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" fillcolor="white [3201]" strokecolor="black [3213]" strokeweight="1pt"/>
                  </w:pict>
                </mc:Fallback>
              </mc:AlternateContent>
            </w:r>
            <w:r w:rsidRPr="00272A7C">
              <w:rPr>
                <w:sz w:val="22"/>
                <w:szCs w:val="22"/>
              </w:rPr>
              <w:t xml:space="preserve">       Aprovado</w:t>
            </w:r>
          </w:p>
          <w:p w14:paraId="750278DE" w14:textId="77777777" w:rsidR="00F51EB0" w:rsidRPr="00272A7C" w:rsidRDefault="00F51EB0" w:rsidP="00F51EB0">
            <w:pPr>
              <w:spacing w:line="360" w:lineRule="auto"/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 xml:space="preserve">       Reprovado</w:t>
            </w:r>
          </w:p>
        </w:tc>
      </w:tr>
    </w:tbl>
    <w:p w14:paraId="12D3BE70" w14:textId="77777777" w:rsidR="00272A7C" w:rsidRPr="00272A7C" w:rsidRDefault="00272A7C" w:rsidP="00B23106">
      <w:pPr>
        <w:spacing w:line="360" w:lineRule="auto"/>
        <w:rPr>
          <w:sz w:val="16"/>
          <w:szCs w:val="16"/>
        </w:rPr>
      </w:pPr>
    </w:p>
    <w:p w14:paraId="603D8469" w14:textId="39646416" w:rsidR="00B23106" w:rsidRPr="00272A7C" w:rsidRDefault="0058792C" w:rsidP="0058792C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Justificativa para o</w:t>
      </w:r>
      <w:r w:rsidR="0055664A">
        <w:rPr>
          <w:sz w:val="22"/>
          <w:szCs w:val="22"/>
        </w:rPr>
        <w:t xml:space="preserve"> (s)</w:t>
      </w:r>
      <w:r>
        <w:rPr>
          <w:sz w:val="22"/>
          <w:szCs w:val="22"/>
        </w:rPr>
        <w:t xml:space="preserve"> </w:t>
      </w:r>
      <w:r w:rsidR="00B82FE0">
        <w:rPr>
          <w:sz w:val="22"/>
          <w:szCs w:val="22"/>
        </w:rPr>
        <w:t>aproveitamento</w:t>
      </w:r>
      <w:r w:rsidR="0055664A">
        <w:rPr>
          <w:sz w:val="22"/>
          <w:szCs w:val="22"/>
        </w:rPr>
        <w:t xml:space="preserve"> (s)</w:t>
      </w:r>
      <w:r w:rsidR="00B82FE0">
        <w:rPr>
          <w:sz w:val="22"/>
          <w:szCs w:val="22"/>
        </w:rPr>
        <w:t>. Este</w:t>
      </w:r>
      <w:r>
        <w:rPr>
          <w:sz w:val="22"/>
          <w:szCs w:val="22"/>
        </w:rPr>
        <w:t xml:space="preserve"> item é de preenchimento obrigatório pelo (a) Orientador (a)</w:t>
      </w:r>
      <w:r w:rsidR="00F51EB0" w:rsidRPr="00272A7C">
        <w:rPr>
          <w:sz w:val="22"/>
          <w:szCs w:val="22"/>
        </w:rPr>
        <w:t>:__________________________________________________________________________________________________________________________________</w:t>
      </w:r>
      <w:r w:rsidR="00272A7C">
        <w:rPr>
          <w:sz w:val="22"/>
          <w:szCs w:val="22"/>
        </w:rPr>
        <w:t>____________</w:t>
      </w:r>
      <w:r w:rsidR="00F51EB0" w:rsidRPr="00272A7C">
        <w:rPr>
          <w:sz w:val="22"/>
          <w:szCs w:val="22"/>
        </w:rPr>
        <w:t>_</w:t>
      </w:r>
      <w:r w:rsidR="007C6252">
        <w:rPr>
          <w:sz w:val="22"/>
          <w:szCs w:val="22"/>
        </w:rPr>
        <w:t>__________________________________________________________</w:t>
      </w:r>
      <w:r w:rsidR="009C7FFD">
        <w:rPr>
          <w:sz w:val="22"/>
          <w:szCs w:val="22"/>
        </w:rPr>
        <w:t>_________</w:t>
      </w:r>
      <w:r>
        <w:rPr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2128661" w14:textId="77777777" w:rsidR="00171962" w:rsidRDefault="00171962" w:rsidP="00171962">
      <w:pPr>
        <w:jc w:val="center"/>
        <w:rPr>
          <w:sz w:val="22"/>
          <w:szCs w:val="22"/>
        </w:rPr>
      </w:pPr>
    </w:p>
    <w:p w14:paraId="675AAF02" w14:textId="5673FFE5" w:rsidR="00171962" w:rsidRPr="00171962" w:rsidRDefault="00171962" w:rsidP="00171962">
      <w:pPr>
        <w:jc w:val="center"/>
        <w:rPr>
          <w:color w:val="FF0000"/>
          <w:sz w:val="22"/>
          <w:szCs w:val="22"/>
        </w:rPr>
      </w:pPr>
      <w:r w:rsidRPr="00171962">
        <w:rPr>
          <w:color w:val="FF0000"/>
          <w:sz w:val="22"/>
          <w:szCs w:val="22"/>
        </w:rPr>
        <w:t>(assinatura do Orientador)</w:t>
      </w:r>
    </w:p>
    <w:p w14:paraId="19820A1E" w14:textId="77777777" w:rsidR="00177D47" w:rsidRPr="00272A7C" w:rsidRDefault="00177D47" w:rsidP="00177D47">
      <w:pPr>
        <w:jc w:val="center"/>
        <w:rPr>
          <w:sz w:val="22"/>
          <w:szCs w:val="22"/>
        </w:rPr>
      </w:pPr>
      <w:r w:rsidRPr="00272A7C">
        <w:rPr>
          <w:sz w:val="22"/>
          <w:szCs w:val="22"/>
        </w:rPr>
        <w:t>___________________________________</w:t>
      </w:r>
    </w:p>
    <w:p w14:paraId="2CCAF2A6" w14:textId="3B2CC557" w:rsidR="00177D47" w:rsidRPr="00171962" w:rsidRDefault="00171962" w:rsidP="00177D47">
      <w:pPr>
        <w:jc w:val="center"/>
        <w:rPr>
          <w:color w:val="FF0000"/>
          <w:sz w:val="22"/>
          <w:szCs w:val="22"/>
        </w:rPr>
      </w:pPr>
      <w:r w:rsidRPr="00171962">
        <w:rPr>
          <w:color w:val="FF0000"/>
          <w:sz w:val="22"/>
          <w:szCs w:val="22"/>
        </w:rPr>
        <w:t>(</w:t>
      </w:r>
      <w:r w:rsidR="00177D47" w:rsidRPr="00171962">
        <w:rPr>
          <w:color w:val="FF0000"/>
          <w:sz w:val="22"/>
          <w:szCs w:val="22"/>
        </w:rPr>
        <w:t>Nome</w:t>
      </w:r>
      <w:r w:rsidRPr="00171962">
        <w:rPr>
          <w:color w:val="FF0000"/>
          <w:sz w:val="22"/>
          <w:szCs w:val="22"/>
        </w:rPr>
        <w:t xml:space="preserve"> do orientador) </w:t>
      </w:r>
    </w:p>
    <w:p w14:paraId="47656FE2" w14:textId="77777777" w:rsidR="00177D47" w:rsidRDefault="00177D47" w:rsidP="00B23106">
      <w:pPr>
        <w:spacing w:line="360" w:lineRule="auto"/>
        <w:rPr>
          <w:b/>
          <w:sz w:val="22"/>
          <w:szCs w:val="22"/>
        </w:rPr>
      </w:pPr>
    </w:p>
    <w:p w14:paraId="330D930D" w14:textId="51085303" w:rsidR="00B23106" w:rsidRPr="00272A7C" w:rsidRDefault="00382DE4" w:rsidP="00B23106">
      <w:pPr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PARECER DO COLEGIADO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2829"/>
        <w:gridCol w:w="2829"/>
        <w:gridCol w:w="2830"/>
      </w:tblGrid>
      <w:tr w:rsidR="00F51EB0" w:rsidRPr="007C6252" w14:paraId="406C2515" w14:textId="77777777" w:rsidTr="00944869">
        <w:trPr>
          <w:trHeight w:val="374"/>
          <w:jc w:val="center"/>
        </w:trPr>
        <w:tc>
          <w:tcPr>
            <w:tcW w:w="2829" w:type="dxa"/>
            <w:vAlign w:val="center"/>
          </w:tcPr>
          <w:p w14:paraId="2ACF2A92" w14:textId="77777777" w:rsidR="00F51EB0" w:rsidRPr="007C6252" w:rsidRDefault="00F51EB0" w:rsidP="00397E69">
            <w:pPr>
              <w:spacing w:line="360" w:lineRule="auto"/>
              <w:rPr>
                <w:b/>
                <w:sz w:val="22"/>
                <w:szCs w:val="22"/>
              </w:rPr>
            </w:pPr>
            <w:r w:rsidRPr="007C6252">
              <w:rPr>
                <w:b/>
                <w:sz w:val="22"/>
                <w:szCs w:val="22"/>
              </w:rPr>
              <w:t>Disciplina 1</w:t>
            </w:r>
          </w:p>
        </w:tc>
        <w:tc>
          <w:tcPr>
            <w:tcW w:w="2829" w:type="dxa"/>
            <w:vAlign w:val="center"/>
          </w:tcPr>
          <w:p w14:paraId="68A0FC80" w14:textId="77777777" w:rsidR="00F51EB0" w:rsidRPr="007C6252" w:rsidRDefault="00F51EB0" w:rsidP="00397E69">
            <w:pPr>
              <w:spacing w:line="360" w:lineRule="auto"/>
              <w:rPr>
                <w:b/>
                <w:sz w:val="22"/>
                <w:szCs w:val="22"/>
              </w:rPr>
            </w:pPr>
            <w:r w:rsidRPr="007C6252">
              <w:rPr>
                <w:b/>
                <w:sz w:val="22"/>
                <w:szCs w:val="22"/>
              </w:rPr>
              <w:t>Disciplina 2</w:t>
            </w:r>
          </w:p>
        </w:tc>
        <w:tc>
          <w:tcPr>
            <w:tcW w:w="2830" w:type="dxa"/>
            <w:vAlign w:val="center"/>
          </w:tcPr>
          <w:p w14:paraId="0303B610" w14:textId="77777777" w:rsidR="00F51EB0" w:rsidRPr="007C6252" w:rsidRDefault="00F51EB0" w:rsidP="00397E69">
            <w:pPr>
              <w:spacing w:line="360" w:lineRule="auto"/>
              <w:rPr>
                <w:b/>
                <w:sz w:val="22"/>
                <w:szCs w:val="22"/>
              </w:rPr>
            </w:pPr>
            <w:r w:rsidRPr="007C6252">
              <w:rPr>
                <w:b/>
                <w:sz w:val="22"/>
                <w:szCs w:val="22"/>
              </w:rPr>
              <w:t>Disciplina 3</w:t>
            </w:r>
          </w:p>
        </w:tc>
      </w:tr>
      <w:tr w:rsidR="00F51EB0" w:rsidRPr="00272A7C" w14:paraId="63D04D87" w14:textId="77777777" w:rsidTr="007C6252">
        <w:trPr>
          <w:trHeight w:val="1848"/>
          <w:jc w:val="center"/>
        </w:trPr>
        <w:tc>
          <w:tcPr>
            <w:tcW w:w="2829" w:type="dxa"/>
            <w:vAlign w:val="center"/>
          </w:tcPr>
          <w:p w14:paraId="0FD762FD" w14:textId="77777777" w:rsidR="007C6252" w:rsidRDefault="007C6252" w:rsidP="007C6252">
            <w:pPr>
              <w:rPr>
                <w:sz w:val="22"/>
                <w:szCs w:val="22"/>
              </w:rPr>
            </w:pPr>
            <w:r w:rsidRPr="00272A7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78119FEC" wp14:editId="57310C68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-17780</wp:posOffset>
                      </wp:positionV>
                      <wp:extent cx="175260" cy="182880"/>
                      <wp:effectExtent l="0" t="0" r="15240" b="26670"/>
                      <wp:wrapNone/>
                      <wp:docPr id="31" name="Retângulo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5260" cy="1828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8BDE84" id="Retângulo 31" o:spid="_x0000_s1026" style="position:absolute;margin-left:.75pt;margin-top:-1.4pt;width:13.8pt;height:14.4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" fillcolor="white [3201]" strokecolor="black [3213]" strokeweight="1pt"/>
                  </w:pict>
                </mc:Fallback>
              </mc:AlternateContent>
            </w:r>
            <w:r w:rsidRPr="00272A7C">
              <w:rPr>
                <w:sz w:val="22"/>
                <w:szCs w:val="22"/>
              </w:rPr>
              <w:t xml:space="preserve">       Aprovado</w:t>
            </w:r>
          </w:p>
          <w:p w14:paraId="54FD2B8C" w14:textId="77777777" w:rsidR="007C6252" w:rsidRPr="00272A7C" w:rsidRDefault="007C6252" w:rsidP="007C6252">
            <w:pPr>
              <w:rPr>
                <w:sz w:val="22"/>
                <w:szCs w:val="22"/>
              </w:rPr>
            </w:pPr>
            <w:r w:rsidRPr="00272A7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0FB5CC5F" wp14:editId="4C6E2324">
                      <wp:simplePos x="0" y="0"/>
                      <wp:positionH relativeFrom="column">
                        <wp:posOffset>11430</wp:posOffset>
                      </wp:positionH>
                      <wp:positionV relativeFrom="paragraph">
                        <wp:posOffset>121285</wp:posOffset>
                      </wp:positionV>
                      <wp:extent cx="175260" cy="182880"/>
                      <wp:effectExtent l="0" t="0" r="15240" b="26670"/>
                      <wp:wrapNone/>
                      <wp:docPr id="32" name="Retângulo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5260" cy="1828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A95184" id="Retângulo 32" o:spid="_x0000_s1026" style="position:absolute;margin-left:.9pt;margin-top:9.55pt;width:13.8pt;height:14.4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" fillcolor="white [3201]" strokecolor="black [3213]" strokeweight="1pt"/>
                  </w:pict>
                </mc:Fallback>
              </mc:AlternateContent>
            </w:r>
          </w:p>
          <w:p w14:paraId="0F7C7713" w14:textId="77777777" w:rsidR="007C6252" w:rsidRDefault="007C6252" w:rsidP="007C6252">
            <w:pPr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 xml:space="preserve">       Reprovado</w:t>
            </w:r>
            <w:r>
              <w:rPr>
                <w:sz w:val="22"/>
                <w:szCs w:val="22"/>
              </w:rPr>
              <w:br/>
            </w:r>
          </w:p>
          <w:p w14:paraId="34F0C5E1" w14:textId="77777777" w:rsidR="00382DE4" w:rsidRPr="00272A7C" w:rsidRDefault="007C6252" w:rsidP="007C625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ta Reunião ___________</w:t>
            </w:r>
            <w:r>
              <w:rPr>
                <w:sz w:val="22"/>
                <w:szCs w:val="22"/>
              </w:rPr>
              <w:br/>
              <w:t>Data: ____/____/____</w:t>
            </w:r>
          </w:p>
        </w:tc>
        <w:tc>
          <w:tcPr>
            <w:tcW w:w="2829" w:type="dxa"/>
            <w:vAlign w:val="center"/>
          </w:tcPr>
          <w:p w14:paraId="13E42880" w14:textId="77777777" w:rsidR="00382DE4" w:rsidRDefault="00382DE4" w:rsidP="00382DE4">
            <w:pPr>
              <w:rPr>
                <w:sz w:val="22"/>
                <w:szCs w:val="22"/>
              </w:rPr>
            </w:pPr>
            <w:r w:rsidRPr="00272A7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3846F29F" wp14:editId="14D68FBC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-17780</wp:posOffset>
                      </wp:positionV>
                      <wp:extent cx="175260" cy="182880"/>
                      <wp:effectExtent l="0" t="0" r="15240" b="26670"/>
                      <wp:wrapNone/>
                      <wp:docPr id="25" name="Retângulo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5260" cy="1828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F97F21" id="Retângulo 25" o:spid="_x0000_s1026" style="position:absolute;margin-left:.75pt;margin-top:-1.4pt;width:13.8pt;height:14.4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" fillcolor="white [3201]" strokecolor="black [3213]" strokeweight="1pt"/>
                  </w:pict>
                </mc:Fallback>
              </mc:AlternateContent>
            </w:r>
            <w:r w:rsidRPr="00272A7C">
              <w:rPr>
                <w:sz w:val="22"/>
                <w:szCs w:val="22"/>
              </w:rPr>
              <w:t xml:space="preserve">       Aprovado</w:t>
            </w:r>
          </w:p>
          <w:p w14:paraId="32F26F39" w14:textId="77777777" w:rsidR="007C6252" w:rsidRPr="00272A7C" w:rsidRDefault="007C6252" w:rsidP="00382DE4">
            <w:pPr>
              <w:rPr>
                <w:sz w:val="22"/>
                <w:szCs w:val="22"/>
              </w:rPr>
            </w:pPr>
            <w:r w:rsidRPr="00272A7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0654EE33" wp14:editId="0342D846">
                      <wp:simplePos x="0" y="0"/>
                      <wp:positionH relativeFrom="column">
                        <wp:posOffset>11430</wp:posOffset>
                      </wp:positionH>
                      <wp:positionV relativeFrom="paragraph">
                        <wp:posOffset>121285</wp:posOffset>
                      </wp:positionV>
                      <wp:extent cx="175260" cy="182880"/>
                      <wp:effectExtent l="0" t="0" r="15240" b="26670"/>
                      <wp:wrapNone/>
                      <wp:docPr id="26" name="Retângulo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5260" cy="1828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0A520C" id="Retângulo 26" o:spid="_x0000_s1026" style="position:absolute;margin-left:.9pt;margin-top:9.55pt;width:13.8pt;height:14.4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" fillcolor="white [3201]" strokecolor="black [3213]" strokeweight="1pt"/>
                  </w:pict>
                </mc:Fallback>
              </mc:AlternateContent>
            </w:r>
          </w:p>
          <w:p w14:paraId="19A1A471" w14:textId="77777777" w:rsidR="00382DE4" w:rsidRDefault="00382DE4" w:rsidP="00382DE4">
            <w:pPr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 xml:space="preserve">       Reprovado</w:t>
            </w:r>
            <w:r>
              <w:rPr>
                <w:sz w:val="22"/>
                <w:szCs w:val="22"/>
              </w:rPr>
              <w:br/>
            </w:r>
          </w:p>
          <w:p w14:paraId="692E4882" w14:textId="77777777" w:rsidR="00382DE4" w:rsidRPr="00272A7C" w:rsidRDefault="00382DE4" w:rsidP="00382DE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ta Reunião ___________</w:t>
            </w:r>
            <w:r>
              <w:rPr>
                <w:sz w:val="22"/>
                <w:szCs w:val="22"/>
              </w:rPr>
              <w:br/>
              <w:t>Data: ____/____/____</w:t>
            </w:r>
          </w:p>
        </w:tc>
        <w:tc>
          <w:tcPr>
            <w:tcW w:w="2830" w:type="dxa"/>
            <w:vAlign w:val="center"/>
          </w:tcPr>
          <w:p w14:paraId="2FA08BAE" w14:textId="77777777" w:rsidR="007C6252" w:rsidRDefault="007C6252" w:rsidP="007C6252">
            <w:pPr>
              <w:rPr>
                <w:sz w:val="22"/>
                <w:szCs w:val="22"/>
              </w:rPr>
            </w:pPr>
            <w:r w:rsidRPr="00272A7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366F9C52" wp14:editId="72CCB3AE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-17780</wp:posOffset>
                      </wp:positionV>
                      <wp:extent cx="175260" cy="182880"/>
                      <wp:effectExtent l="0" t="0" r="15240" b="26670"/>
                      <wp:wrapNone/>
                      <wp:docPr id="33" name="Retângulo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5260" cy="1828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0AB36D" id="Retângulo 33" o:spid="_x0000_s1026" style="position:absolute;margin-left:.75pt;margin-top:-1.4pt;width:13.8pt;height:14.4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" fillcolor="white [3201]" strokecolor="black [3213]" strokeweight="1pt"/>
                  </w:pict>
                </mc:Fallback>
              </mc:AlternateContent>
            </w:r>
            <w:r w:rsidRPr="00272A7C">
              <w:rPr>
                <w:sz w:val="22"/>
                <w:szCs w:val="22"/>
              </w:rPr>
              <w:t xml:space="preserve">       Aprovado</w:t>
            </w:r>
          </w:p>
          <w:p w14:paraId="3D1B4DA1" w14:textId="77777777" w:rsidR="007C6252" w:rsidRPr="00272A7C" w:rsidRDefault="007C6252" w:rsidP="007C6252">
            <w:pPr>
              <w:rPr>
                <w:sz w:val="22"/>
                <w:szCs w:val="22"/>
              </w:rPr>
            </w:pPr>
            <w:r w:rsidRPr="00272A7C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32160C67" wp14:editId="12E69E5E">
                      <wp:simplePos x="0" y="0"/>
                      <wp:positionH relativeFrom="column">
                        <wp:posOffset>11430</wp:posOffset>
                      </wp:positionH>
                      <wp:positionV relativeFrom="paragraph">
                        <wp:posOffset>121285</wp:posOffset>
                      </wp:positionV>
                      <wp:extent cx="175260" cy="182880"/>
                      <wp:effectExtent l="0" t="0" r="15240" b="26670"/>
                      <wp:wrapNone/>
                      <wp:docPr id="34" name="Retângulo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5260" cy="18288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6F91BB" id="Retângulo 34" o:spid="_x0000_s1026" style="position:absolute;margin-left:.9pt;margin-top:9.55pt;width:13.8pt;height:14.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" fillcolor="white [3201]" strokecolor="black [3213]" strokeweight="1pt"/>
                  </w:pict>
                </mc:Fallback>
              </mc:AlternateContent>
            </w:r>
          </w:p>
          <w:p w14:paraId="5B7DF4E6" w14:textId="77777777" w:rsidR="007C6252" w:rsidRDefault="007C6252" w:rsidP="007C6252">
            <w:pPr>
              <w:rPr>
                <w:sz w:val="22"/>
                <w:szCs w:val="22"/>
              </w:rPr>
            </w:pPr>
            <w:r w:rsidRPr="00272A7C">
              <w:rPr>
                <w:sz w:val="22"/>
                <w:szCs w:val="22"/>
              </w:rPr>
              <w:t xml:space="preserve">       Reprovado</w:t>
            </w:r>
            <w:r>
              <w:rPr>
                <w:sz w:val="22"/>
                <w:szCs w:val="22"/>
              </w:rPr>
              <w:br/>
            </w:r>
          </w:p>
          <w:p w14:paraId="0A290C7A" w14:textId="77777777" w:rsidR="00382DE4" w:rsidRPr="00272A7C" w:rsidRDefault="007C6252" w:rsidP="007C625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ta Reunião ___________</w:t>
            </w:r>
            <w:r>
              <w:rPr>
                <w:sz w:val="22"/>
                <w:szCs w:val="22"/>
              </w:rPr>
              <w:br/>
              <w:t>Data: ____/____/____</w:t>
            </w:r>
          </w:p>
        </w:tc>
      </w:tr>
      <w:tr w:rsidR="00382DE4" w:rsidRPr="00272A7C" w14:paraId="7EC06D05" w14:textId="77777777" w:rsidTr="005E4CE1">
        <w:trPr>
          <w:trHeight w:val="919"/>
          <w:jc w:val="center"/>
        </w:trPr>
        <w:tc>
          <w:tcPr>
            <w:tcW w:w="8488" w:type="dxa"/>
            <w:gridSpan w:val="3"/>
            <w:vAlign w:val="center"/>
          </w:tcPr>
          <w:p w14:paraId="493B3080" w14:textId="1110D32C" w:rsidR="00382DE4" w:rsidRPr="00272A7C" w:rsidRDefault="00382DE4" w:rsidP="00382DE4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br/>
              <w:t>__________________________________________</w:t>
            </w:r>
            <w:r>
              <w:rPr>
                <w:sz w:val="22"/>
                <w:szCs w:val="22"/>
              </w:rPr>
              <w:br/>
            </w:r>
            <w:r w:rsidRPr="00171962">
              <w:rPr>
                <w:color w:val="FF0000"/>
                <w:sz w:val="22"/>
                <w:szCs w:val="22"/>
              </w:rPr>
              <w:t>Coordenador</w:t>
            </w:r>
            <w:r w:rsidR="00AA08BA">
              <w:rPr>
                <w:color w:val="FF0000"/>
                <w:sz w:val="22"/>
                <w:szCs w:val="22"/>
              </w:rPr>
              <w:t xml:space="preserve"> </w:t>
            </w:r>
            <w:r w:rsidRPr="00171962">
              <w:rPr>
                <w:color w:val="FF0000"/>
                <w:sz w:val="22"/>
                <w:szCs w:val="22"/>
              </w:rPr>
              <w:t>do Programa</w:t>
            </w:r>
          </w:p>
        </w:tc>
      </w:tr>
    </w:tbl>
    <w:p w14:paraId="372366CE" w14:textId="77777777" w:rsidR="00272A7C" w:rsidRPr="00272A7C" w:rsidRDefault="00272A7C" w:rsidP="00F51EB0">
      <w:pPr>
        <w:spacing w:line="360" w:lineRule="auto"/>
        <w:rPr>
          <w:sz w:val="16"/>
          <w:szCs w:val="16"/>
        </w:rPr>
      </w:pPr>
    </w:p>
    <w:p w14:paraId="0F8ED1AE" w14:textId="19873E2F" w:rsidR="00CA7DA7" w:rsidRPr="00272A7C" w:rsidRDefault="00CA7DA7" w:rsidP="00CA7DA7">
      <w:pPr>
        <w:spacing w:line="360" w:lineRule="auto"/>
        <w:rPr>
          <w:sz w:val="22"/>
          <w:szCs w:val="22"/>
        </w:rPr>
      </w:pPr>
      <w:r w:rsidRPr="00272A7C">
        <w:rPr>
          <w:sz w:val="22"/>
          <w:szCs w:val="22"/>
        </w:rPr>
        <w:t>Comentários:__________________________________________________________________________________________________________________________________</w:t>
      </w:r>
      <w:r>
        <w:rPr>
          <w:sz w:val="22"/>
          <w:szCs w:val="22"/>
        </w:rPr>
        <w:t>____________</w:t>
      </w:r>
      <w:r w:rsidRPr="00272A7C">
        <w:rPr>
          <w:sz w:val="22"/>
          <w:szCs w:val="22"/>
        </w:rPr>
        <w:t>_</w:t>
      </w:r>
      <w:r>
        <w:rPr>
          <w:sz w:val="22"/>
          <w:szCs w:val="22"/>
        </w:rPr>
        <w:t>_____________________________________________________________________________</w:t>
      </w:r>
      <w:r w:rsidR="009C7FFD">
        <w:rPr>
          <w:sz w:val="22"/>
          <w:szCs w:val="22"/>
        </w:rPr>
        <w:t>_________</w:t>
      </w:r>
    </w:p>
    <w:p w14:paraId="642BCEC4" w14:textId="77777777" w:rsidR="00382DE4" w:rsidRPr="00272A7C" w:rsidRDefault="00382DE4" w:rsidP="00272A7C">
      <w:pPr>
        <w:spacing w:line="360" w:lineRule="auto"/>
        <w:rPr>
          <w:sz w:val="22"/>
          <w:szCs w:val="22"/>
        </w:rPr>
      </w:pPr>
    </w:p>
    <w:sectPr w:rsidR="00382DE4" w:rsidRPr="00272A7C" w:rsidSect="00177D47">
      <w:headerReference w:type="default" r:id="rId6"/>
      <w:footerReference w:type="default" r:id="rId7"/>
      <w:pgSz w:w="11900" w:h="16840"/>
      <w:pgMar w:top="1276" w:right="1410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9B02C" w14:textId="77777777" w:rsidR="006450F3" w:rsidRDefault="006450F3" w:rsidP="00174675">
      <w:r>
        <w:separator/>
      </w:r>
    </w:p>
  </w:endnote>
  <w:endnote w:type="continuationSeparator" w:id="0">
    <w:p w14:paraId="251233FF" w14:textId="77777777" w:rsidR="006450F3" w:rsidRDefault="006450F3" w:rsidP="001746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0C883" w14:textId="77777777" w:rsidR="00F729BC" w:rsidRDefault="00F729B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03415" w14:textId="77777777" w:rsidR="006450F3" w:rsidRDefault="006450F3" w:rsidP="00174675">
      <w:r>
        <w:separator/>
      </w:r>
    </w:p>
  </w:footnote>
  <w:footnote w:type="continuationSeparator" w:id="0">
    <w:p w14:paraId="31402C6A" w14:textId="77777777" w:rsidR="006450F3" w:rsidRDefault="006450F3" w:rsidP="001746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D5A92" w14:textId="77777777" w:rsidR="00174675" w:rsidRDefault="00174675">
    <w:pPr>
      <w:pStyle w:val="Cabealho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5D9F8888" wp14:editId="4C45B7A0">
          <wp:simplePos x="0" y="0"/>
          <wp:positionH relativeFrom="page">
            <wp:align>center</wp:align>
          </wp:positionH>
          <wp:positionV relativeFrom="margin">
            <wp:align>center</wp:align>
          </wp:positionV>
          <wp:extent cx="7563600" cy="10692000"/>
          <wp:effectExtent l="0" t="0" r="5715" b="1905"/>
          <wp:wrapNone/>
          <wp:docPr id="10" name="Imagem 10" descr="/Users/mac/Documents/Tráfego/timbrado_ppgca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mac/Documents/Tráfego/timbrado_ppgca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3600" cy="1069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szC1tDAytLA0MTBS0lEKTi0uzszPAykwrAUABSWYZCwAAAA="/>
  </w:docVars>
  <w:rsids>
    <w:rsidRoot w:val="00174675"/>
    <w:rsid w:val="000870A0"/>
    <w:rsid w:val="000D2BBA"/>
    <w:rsid w:val="000E55C4"/>
    <w:rsid w:val="0011356D"/>
    <w:rsid w:val="0014230E"/>
    <w:rsid w:val="00171962"/>
    <w:rsid w:val="00174675"/>
    <w:rsid w:val="00177D47"/>
    <w:rsid w:val="00200813"/>
    <w:rsid w:val="00200B41"/>
    <w:rsid w:val="00272A7C"/>
    <w:rsid w:val="00325146"/>
    <w:rsid w:val="003258FF"/>
    <w:rsid w:val="003511CC"/>
    <w:rsid w:val="003771F4"/>
    <w:rsid w:val="00382DE4"/>
    <w:rsid w:val="003B2D65"/>
    <w:rsid w:val="003C4C18"/>
    <w:rsid w:val="003D4339"/>
    <w:rsid w:val="0040123C"/>
    <w:rsid w:val="0040593E"/>
    <w:rsid w:val="0041414D"/>
    <w:rsid w:val="0042373B"/>
    <w:rsid w:val="00516398"/>
    <w:rsid w:val="0055664A"/>
    <w:rsid w:val="0058792C"/>
    <w:rsid w:val="005C6C8D"/>
    <w:rsid w:val="006348C0"/>
    <w:rsid w:val="006450F3"/>
    <w:rsid w:val="00694A02"/>
    <w:rsid w:val="006B3B24"/>
    <w:rsid w:val="007473B1"/>
    <w:rsid w:val="00753ACB"/>
    <w:rsid w:val="007A6C83"/>
    <w:rsid w:val="007C6252"/>
    <w:rsid w:val="007F1D04"/>
    <w:rsid w:val="008639A7"/>
    <w:rsid w:val="0086420C"/>
    <w:rsid w:val="008A0C34"/>
    <w:rsid w:val="008B232C"/>
    <w:rsid w:val="00900681"/>
    <w:rsid w:val="00944869"/>
    <w:rsid w:val="00951DAA"/>
    <w:rsid w:val="00973BE7"/>
    <w:rsid w:val="009C7FFD"/>
    <w:rsid w:val="009F0993"/>
    <w:rsid w:val="00AA08BA"/>
    <w:rsid w:val="00AB061D"/>
    <w:rsid w:val="00AE1B0F"/>
    <w:rsid w:val="00B23106"/>
    <w:rsid w:val="00B61CAA"/>
    <w:rsid w:val="00B82FE0"/>
    <w:rsid w:val="00B862AD"/>
    <w:rsid w:val="00B97DF1"/>
    <w:rsid w:val="00BB204A"/>
    <w:rsid w:val="00C838D9"/>
    <w:rsid w:val="00CA7DA7"/>
    <w:rsid w:val="00D74C4E"/>
    <w:rsid w:val="00DE7D0F"/>
    <w:rsid w:val="00E1221D"/>
    <w:rsid w:val="00E37BB4"/>
    <w:rsid w:val="00F27BE8"/>
    <w:rsid w:val="00F51EB0"/>
    <w:rsid w:val="00F62A7E"/>
    <w:rsid w:val="00F729BC"/>
    <w:rsid w:val="00F74416"/>
    <w:rsid w:val="00F75BA2"/>
    <w:rsid w:val="00F91CAD"/>
    <w:rsid w:val="00FE1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2EBDBC"/>
  <w15:docId w15:val="{0DE31E74-E789-4BEE-BDDE-329AF1BF9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373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174675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74675"/>
  </w:style>
  <w:style w:type="paragraph" w:styleId="Rodap">
    <w:name w:val="footer"/>
    <w:basedOn w:val="Normal"/>
    <w:link w:val="RodapChar"/>
    <w:uiPriority w:val="99"/>
    <w:unhideWhenUsed/>
    <w:rsid w:val="00174675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174675"/>
  </w:style>
  <w:style w:type="character" w:styleId="Nmerodelinha">
    <w:name w:val="line number"/>
    <w:basedOn w:val="Fontepargpadro"/>
    <w:uiPriority w:val="99"/>
    <w:semiHidden/>
    <w:unhideWhenUsed/>
    <w:rsid w:val="003B2D65"/>
  </w:style>
  <w:style w:type="table" w:styleId="Tabelacomgrade">
    <w:name w:val="Table Grid"/>
    <w:basedOn w:val="Tabelanormal"/>
    <w:uiPriority w:val="39"/>
    <w:rsid w:val="004141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5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4</TotalTime>
  <Pages>2</Pages>
  <Words>401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ário do Microsoft Office</dc:creator>
  <cp:lastModifiedBy>rafael binato</cp:lastModifiedBy>
  <cp:revision>21</cp:revision>
  <cp:lastPrinted>2019-04-11T16:41:00Z</cp:lastPrinted>
  <dcterms:created xsi:type="dcterms:W3CDTF">2021-09-01T14:54:00Z</dcterms:created>
  <dcterms:modified xsi:type="dcterms:W3CDTF">2022-02-16T19:38:00Z</dcterms:modified>
</cp:coreProperties>
</file>